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DB4E4" w14:textId="6088F189" w:rsidR="00785E90" w:rsidRDefault="00785E90" w:rsidP="00785E90">
      <w:pPr>
        <w:pStyle w:val="NormalWeb"/>
        <w:spacing w:before="0" w:beforeAutospacing="0" w:after="360" w:afterAutospacing="0"/>
        <w:rPr>
          <w:color w:val="222222"/>
          <w:sz w:val="19"/>
          <w:szCs w:val="19"/>
        </w:rPr>
      </w:pPr>
      <w:r>
        <w:rPr>
          <w:color w:val="222222"/>
          <w:sz w:val="19"/>
          <w:szCs w:val="19"/>
        </w:rPr>
        <w:t xml:space="preserve"> November 18, 2022</w:t>
      </w:r>
    </w:p>
    <w:p w14:paraId="09F85BFF" w14:textId="458BC35E" w:rsidR="00785E90" w:rsidRDefault="00785E90" w:rsidP="00785E90">
      <w:pPr>
        <w:pStyle w:val="NormalWeb"/>
        <w:spacing w:before="0" w:beforeAutospacing="0" w:after="360" w:afterAutospacing="0"/>
        <w:rPr>
          <w:color w:val="222222"/>
          <w:sz w:val="19"/>
          <w:szCs w:val="19"/>
        </w:rPr>
      </w:pPr>
      <w:r>
        <w:rPr>
          <w:color w:val="222222"/>
          <w:sz w:val="19"/>
          <w:szCs w:val="19"/>
        </w:rPr>
        <w:t xml:space="preserve">Manish </w:t>
      </w:r>
      <w:proofErr w:type="spellStart"/>
      <w:r>
        <w:rPr>
          <w:color w:val="222222"/>
          <w:sz w:val="19"/>
          <w:szCs w:val="19"/>
        </w:rPr>
        <w:t>Dhakal</w:t>
      </w:r>
      <w:proofErr w:type="spellEnd"/>
    </w:p>
    <w:p w14:paraId="1DD2D886" w14:textId="0EF40832" w:rsidR="00785E90" w:rsidRDefault="00785E90" w:rsidP="00785E90">
      <w:pPr>
        <w:pStyle w:val="NormalWeb"/>
        <w:spacing w:before="0" w:beforeAutospacing="0" w:after="360" w:afterAutospacing="0"/>
        <w:rPr>
          <w:color w:val="222222"/>
          <w:sz w:val="19"/>
          <w:szCs w:val="19"/>
        </w:rPr>
      </w:pPr>
      <w:r>
        <w:rPr>
          <w:color w:val="222222"/>
          <w:sz w:val="19"/>
          <w:szCs w:val="19"/>
        </w:rPr>
        <w:t>Landlord</w:t>
      </w:r>
    </w:p>
    <w:p w14:paraId="42AF84EB" w14:textId="77777777" w:rsidR="00785E90" w:rsidRDefault="00785E90" w:rsidP="00785E90">
      <w:pPr>
        <w:pStyle w:val="NormalWeb"/>
        <w:spacing w:before="0" w:beforeAutospacing="0" w:after="360" w:afterAutospacing="0"/>
        <w:rPr>
          <w:color w:val="222222"/>
          <w:sz w:val="19"/>
          <w:szCs w:val="19"/>
        </w:rPr>
      </w:pPr>
      <w:r>
        <w:rPr>
          <w:color w:val="222222"/>
          <w:sz w:val="19"/>
          <w:szCs w:val="19"/>
        </w:rPr>
        <w:t>12232 SE 196</w:t>
      </w:r>
      <w:r w:rsidRPr="00785E90">
        <w:rPr>
          <w:color w:val="222222"/>
          <w:sz w:val="19"/>
          <w:szCs w:val="19"/>
          <w:vertAlign w:val="superscript"/>
        </w:rPr>
        <w:t>TH</w:t>
      </w:r>
      <w:r>
        <w:rPr>
          <w:color w:val="222222"/>
          <w:sz w:val="19"/>
          <w:szCs w:val="19"/>
        </w:rPr>
        <w:t xml:space="preserve"> ST</w:t>
      </w:r>
    </w:p>
    <w:p w14:paraId="1E6C6B5E" w14:textId="69583959" w:rsidR="00785E90" w:rsidRDefault="00785E90" w:rsidP="00785E90">
      <w:pPr>
        <w:pStyle w:val="NormalWeb"/>
        <w:spacing w:before="0" w:beforeAutospacing="0" w:after="360" w:afterAutospacing="0"/>
        <w:rPr>
          <w:color w:val="222222"/>
          <w:sz w:val="19"/>
          <w:szCs w:val="19"/>
        </w:rPr>
      </w:pPr>
      <w:r>
        <w:rPr>
          <w:color w:val="222222"/>
          <w:sz w:val="19"/>
          <w:szCs w:val="19"/>
        </w:rPr>
        <w:t>KENT, WA 98031</w:t>
      </w:r>
    </w:p>
    <w:p w14:paraId="405FABEC" w14:textId="376C4304" w:rsidR="00785E90" w:rsidRPr="00785E90" w:rsidRDefault="00785E90" w:rsidP="00785E90">
      <w:pPr>
        <w:pStyle w:val="NormalWeb"/>
        <w:spacing w:before="0" w:beforeAutospacing="0" w:after="360" w:afterAutospacing="0"/>
        <w:jc w:val="center"/>
        <w:rPr>
          <w:color w:val="222222"/>
          <w:sz w:val="19"/>
          <w:szCs w:val="19"/>
          <w:u w:val="single"/>
        </w:rPr>
      </w:pPr>
      <w:r w:rsidRPr="00785E90">
        <w:rPr>
          <w:rStyle w:val="Strong"/>
          <w:color w:val="222222"/>
          <w:sz w:val="19"/>
          <w:szCs w:val="19"/>
          <w:u w:val="single"/>
        </w:rPr>
        <w:t>TO WHOM IT MAY CONCERN</w:t>
      </w:r>
    </w:p>
    <w:p w14:paraId="31534E1C" w14:textId="42EB2EEB" w:rsidR="00785E90" w:rsidRDefault="00785E90" w:rsidP="00785E90">
      <w:pPr>
        <w:pStyle w:val="NormalWeb"/>
        <w:spacing w:before="0" w:beforeAutospacing="0" w:after="360" w:afterAutospacing="0"/>
        <w:rPr>
          <w:color w:val="222222"/>
          <w:sz w:val="19"/>
          <w:szCs w:val="19"/>
        </w:rPr>
      </w:pPr>
      <w:r>
        <w:rPr>
          <w:rStyle w:val="Strong"/>
          <w:color w:val="222222"/>
          <w:sz w:val="19"/>
          <w:szCs w:val="19"/>
        </w:rPr>
        <w:t>Rental Verification Letter</w:t>
      </w:r>
    </w:p>
    <w:p w14:paraId="63E845B0" w14:textId="65517F3E" w:rsidR="00785E90" w:rsidRPr="00785E90" w:rsidRDefault="00785E90" w:rsidP="00785E90">
      <w:pPr>
        <w:pStyle w:val="NormalWeb"/>
        <w:spacing w:before="0" w:beforeAutospacing="0" w:after="360" w:afterAutospacing="0" w:line="360" w:lineRule="auto"/>
        <w:rPr>
          <w:color w:val="222222"/>
        </w:rPr>
      </w:pPr>
      <w:r w:rsidRPr="00785E90">
        <w:rPr>
          <w:color w:val="222222"/>
        </w:rPr>
        <w:t>This is to let you know that M</w:t>
      </w:r>
      <w:r>
        <w:rPr>
          <w:color w:val="222222"/>
        </w:rPr>
        <w:t>r</w:t>
      </w:r>
      <w:r w:rsidRPr="00785E90">
        <w:rPr>
          <w:color w:val="222222"/>
        </w:rPr>
        <w:t xml:space="preserve">. </w:t>
      </w:r>
      <w:r>
        <w:rPr>
          <w:color w:val="222222"/>
        </w:rPr>
        <w:t>Anish Ghimire</w:t>
      </w:r>
      <w:r w:rsidRPr="00785E90">
        <w:rPr>
          <w:color w:val="222222"/>
        </w:rPr>
        <w:t xml:space="preserve"> is a tenant at </w:t>
      </w:r>
      <w:r>
        <w:rPr>
          <w:color w:val="222222"/>
        </w:rPr>
        <w:t>our house</w:t>
      </w:r>
      <w:r w:rsidRPr="00785E90">
        <w:rPr>
          <w:color w:val="222222"/>
        </w:rPr>
        <w:t xml:space="preserve"> that </w:t>
      </w:r>
      <w:r w:rsidR="005E67A6" w:rsidRPr="00785E90">
        <w:rPr>
          <w:color w:val="222222"/>
        </w:rPr>
        <w:t>is in</w:t>
      </w:r>
      <w:r w:rsidRPr="00785E90">
        <w:rPr>
          <w:color w:val="222222"/>
        </w:rPr>
        <w:t xml:space="preserve"> </w:t>
      </w:r>
      <w:r w:rsidR="00804969">
        <w:rPr>
          <w:color w:val="222222"/>
        </w:rPr>
        <w:t>12232 SE 196</w:t>
      </w:r>
      <w:r w:rsidR="00804969" w:rsidRPr="00804969">
        <w:rPr>
          <w:color w:val="222222"/>
          <w:vertAlign w:val="superscript"/>
        </w:rPr>
        <w:t>TH</w:t>
      </w:r>
      <w:r w:rsidR="00804969">
        <w:rPr>
          <w:color w:val="222222"/>
        </w:rPr>
        <w:t xml:space="preserve"> ST, KENT, WA 98031.</w:t>
      </w:r>
    </w:p>
    <w:p w14:paraId="60C64FA5" w14:textId="5907EDF4" w:rsidR="00785E90" w:rsidRPr="00785E90" w:rsidRDefault="00804969" w:rsidP="00785E90">
      <w:pPr>
        <w:pStyle w:val="NormalWeb"/>
        <w:spacing w:before="0" w:beforeAutospacing="0" w:after="360" w:afterAutospacing="0" w:line="360" w:lineRule="auto"/>
        <w:rPr>
          <w:color w:val="222222"/>
        </w:rPr>
      </w:pPr>
      <w:r>
        <w:rPr>
          <w:color w:val="222222"/>
        </w:rPr>
        <w:t>H</w:t>
      </w:r>
      <w:r w:rsidR="00785E90" w:rsidRPr="00785E90">
        <w:rPr>
          <w:color w:val="222222"/>
        </w:rPr>
        <w:t>e has been our tenant since June 201</w:t>
      </w:r>
      <w:r>
        <w:rPr>
          <w:color w:val="222222"/>
        </w:rPr>
        <w:t>6</w:t>
      </w:r>
      <w:r w:rsidR="00B10E68">
        <w:rPr>
          <w:color w:val="222222"/>
        </w:rPr>
        <w:t xml:space="preserve">. </w:t>
      </w:r>
      <w:r w:rsidR="00785E90" w:rsidRPr="00785E90">
        <w:rPr>
          <w:color w:val="222222"/>
        </w:rPr>
        <w:t xml:space="preserve">Presently, she parts with $400 for the one-bedroom </w:t>
      </w:r>
      <w:r w:rsidR="005E67A6">
        <w:rPr>
          <w:color w:val="222222"/>
        </w:rPr>
        <w:t>room</w:t>
      </w:r>
      <w:r w:rsidR="00785E90" w:rsidRPr="00785E90">
        <w:rPr>
          <w:color w:val="222222"/>
        </w:rPr>
        <w:t xml:space="preserve"> he resides in.</w:t>
      </w:r>
    </w:p>
    <w:p w14:paraId="32EA5D8F" w14:textId="3759C8A2" w:rsidR="00785E90" w:rsidRPr="00785E90" w:rsidRDefault="00785E90" w:rsidP="00785E90">
      <w:pPr>
        <w:pStyle w:val="NormalWeb"/>
        <w:spacing w:before="0" w:beforeAutospacing="0" w:after="360" w:afterAutospacing="0" w:line="360" w:lineRule="auto"/>
        <w:rPr>
          <w:color w:val="222222"/>
        </w:rPr>
      </w:pPr>
      <w:r w:rsidRPr="00785E90">
        <w:rPr>
          <w:color w:val="222222"/>
        </w:rPr>
        <w:t>Overall, he has been well-mannered and responsible.</w:t>
      </w:r>
    </w:p>
    <w:p w14:paraId="64141103" w14:textId="75C210D5" w:rsidR="00785E90" w:rsidRPr="00785E90" w:rsidRDefault="00785E90" w:rsidP="00785E90">
      <w:pPr>
        <w:pStyle w:val="NormalWeb"/>
        <w:spacing w:before="0" w:beforeAutospacing="0" w:after="360" w:afterAutospacing="0" w:line="360" w:lineRule="auto"/>
        <w:rPr>
          <w:color w:val="222222"/>
        </w:rPr>
      </w:pPr>
      <w:r w:rsidRPr="00785E90">
        <w:rPr>
          <w:color w:val="222222"/>
        </w:rPr>
        <w:t>We wish her all the best in your subsequent dealings with Mr. Anish Ghimire.</w:t>
      </w:r>
    </w:p>
    <w:p w14:paraId="6F7D486B" w14:textId="62079767" w:rsidR="0010656F" w:rsidRPr="00785E90" w:rsidRDefault="00785E90">
      <w:pPr>
        <w:rPr>
          <w:rFonts w:ascii="Times New Roman" w:hAnsi="Times New Roman" w:cs="Times New Roman"/>
          <w:sz w:val="24"/>
          <w:szCs w:val="24"/>
        </w:rPr>
      </w:pPr>
      <w:r w:rsidRPr="00785E90">
        <w:rPr>
          <w:rFonts w:ascii="Times New Roman" w:hAnsi="Times New Roman" w:cs="Times New Roman"/>
          <w:sz w:val="24"/>
          <w:szCs w:val="24"/>
        </w:rPr>
        <w:t>Regards,</w:t>
      </w:r>
      <w:r w:rsidRPr="00785E90">
        <w:rPr>
          <w:rFonts w:ascii="Times New Roman" w:hAnsi="Times New Roman" w:cs="Times New Roman"/>
          <w:sz w:val="24"/>
          <w:szCs w:val="24"/>
        </w:rPr>
        <w:br/>
      </w:r>
    </w:p>
    <w:p w14:paraId="5848320B" w14:textId="0A72D19D" w:rsidR="00785E90" w:rsidRDefault="00785E90">
      <w:pPr>
        <w:rPr>
          <w:rFonts w:ascii="Times New Roman" w:hAnsi="Times New Roman" w:cs="Times New Roman"/>
          <w:sz w:val="24"/>
          <w:szCs w:val="24"/>
        </w:rPr>
      </w:pPr>
      <w:r w:rsidRPr="00785E90">
        <w:rPr>
          <w:rFonts w:ascii="Times New Roman" w:hAnsi="Times New Roman" w:cs="Times New Roman"/>
          <w:sz w:val="24"/>
          <w:szCs w:val="24"/>
        </w:rPr>
        <w:t xml:space="preserve">Manish </w:t>
      </w:r>
      <w:proofErr w:type="spellStart"/>
      <w:r w:rsidRPr="00785E90">
        <w:rPr>
          <w:rFonts w:ascii="Times New Roman" w:hAnsi="Times New Roman" w:cs="Times New Roman"/>
          <w:sz w:val="24"/>
          <w:szCs w:val="24"/>
        </w:rPr>
        <w:t>Dhakal</w:t>
      </w:r>
      <w:proofErr w:type="spellEnd"/>
    </w:p>
    <w:p w14:paraId="71E02795" w14:textId="023D3DE6" w:rsidR="005E67A6" w:rsidRDefault="005E67A6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B80E30">
          <w:rPr>
            <w:rStyle w:val="Hyperlink"/>
            <w:rFonts w:ascii="Times New Roman" w:hAnsi="Times New Roman" w:cs="Times New Roman"/>
            <w:sz w:val="24"/>
            <w:szCs w:val="24"/>
          </w:rPr>
          <w:t>Backintown_brt@yahoo.com</w:t>
        </w:r>
      </w:hyperlink>
    </w:p>
    <w:p w14:paraId="057B640A" w14:textId="4B057655" w:rsidR="005E67A6" w:rsidRDefault="005E67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+1</w:t>
      </w:r>
      <w:r w:rsidR="00CF4B99">
        <w:rPr>
          <w:rFonts w:ascii="Times New Roman" w:hAnsi="Times New Roman" w:cs="Times New Roman"/>
          <w:sz w:val="24"/>
          <w:szCs w:val="24"/>
        </w:rPr>
        <w:t>-720-496-8901</w:t>
      </w:r>
    </w:p>
    <w:p w14:paraId="2B997B3D" w14:textId="20725923" w:rsidR="00FF58E0" w:rsidRPr="00785E90" w:rsidRDefault="007C2F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DD2555A" wp14:editId="4F042571">
                <wp:simplePos x="0" y="0"/>
                <wp:positionH relativeFrom="column">
                  <wp:posOffset>1363783</wp:posOffset>
                </wp:positionH>
                <wp:positionV relativeFrom="paragraph">
                  <wp:posOffset>-1229639</wp:posOffset>
                </wp:positionV>
                <wp:extent cx="1612440" cy="2574000"/>
                <wp:effectExtent l="38100" t="38100" r="0" b="55245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1612440" cy="2574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510556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" o:spid="_x0000_s1026" type="#_x0000_t75" style="position:absolute;margin-left:106.7pt;margin-top:-97.5pt;width:128.35pt;height:204.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">
                <v:imagedata r:id="rId7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2046ECE5" wp14:editId="6C328924">
                <wp:simplePos x="0" y="0"/>
                <wp:positionH relativeFrom="column">
                  <wp:posOffset>1000760</wp:posOffset>
                </wp:positionH>
                <wp:positionV relativeFrom="paragraph">
                  <wp:posOffset>72390</wp:posOffset>
                </wp:positionV>
                <wp:extent cx="488520" cy="795020"/>
                <wp:effectExtent l="38100" t="38100" r="45085" b="4318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488520" cy="795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377B75" id="Ink 9" o:spid="_x0000_s1026" type="#_x0000_t75" style="position:absolute;margin-left:78.1pt;margin-top:5pt;width:39.85pt;height:6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">
                <v:imagedata r:id="rId9" o:title=""/>
              </v:shape>
            </w:pict>
          </mc:Fallback>
        </mc:AlternateContent>
      </w:r>
    </w:p>
    <w:sectPr w:rsidR="00FF58E0" w:rsidRPr="00785E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DS1sDA1MbU0NzJX0lEKTi0uzszPAykwqgUAd6+NESwAAAA="/>
  </w:docVars>
  <w:rsids>
    <w:rsidRoot w:val="00785E90"/>
    <w:rsid w:val="0010656F"/>
    <w:rsid w:val="00283D1F"/>
    <w:rsid w:val="005E67A6"/>
    <w:rsid w:val="00626D52"/>
    <w:rsid w:val="00785E90"/>
    <w:rsid w:val="007C2FE4"/>
    <w:rsid w:val="00804969"/>
    <w:rsid w:val="00B10E68"/>
    <w:rsid w:val="00CF4B99"/>
    <w:rsid w:val="00E31129"/>
    <w:rsid w:val="00FF5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71C62"/>
  <w15:chartTrackingRefBased/>
  <w15:docId w15:val="{FD2EFC52-0A69-495C-A562-73B99FB92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85E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85E90"/>
    <w:rPr>
      <w:b/>
      <w:bCs/>
    </w:rPr>
  </w:style>
  <w:style w:type="character" w:styleId="Hyperlink">
    <w:name w:val="Hyperlink"/>
    <w:basedOn w:val="DefaultParagraphFont"/>
    <w:uiPriority w:val="99"/>
    <w:unhideWhenUsed/>
    <w:rsid w:val="005E67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67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9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theme" Target="theme/theme1.xml"/><Relationship Id="rId5" Type="http://schemas.openxmlformats.org/officeDocument/2006/relationships/hyperlink" Target="mailto:Backintown_brt@yahoo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3T03:09:14.91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7 3454 0,'-24'-25'238,"1"1"-48,1-1 0,1 0 1,1-2-1,-21-36 1,167 300-110,8 13 55,192 474-20,-289-638-112,-27-62-7,-6-14 3,0 0 0,0 0-1,1 0 1,1-1-1,-1 0 1,9 10 0,-14-18 0,1-1 0,-1 1 1,1 0-1,-1-1 0,1 1 1,0-1-1,-1 1 0,1-1 1,0 1-1,-1-1 0,1 1 1,0-1-1,0 1 0,-1-1 1,1 0-1,0 0 1,0 1-1,0-1 0,-1 0 1,1 0-1,1 0 0,-1 0 0,0 0 1,-1-1-1,1 1 0,-1-1 0,1 1 1,0 0-1,-1-1 0,1 1 1,-1-1-1,1 1 0,-1-1 0,0 1 1,1-1-1,-1 0 0,1 1 0,-1-1 1,0 1-1,0-1 0,1 0 0,-1 0 1,2-6-1,-1 1 1,1-1-1,-2 1 1,1-14 0,-14-268-9,0 1-2,13 275 14,0 1-1,2-1 1,-1 0-1,6-18 1,-7 28-2,1 1 1,-1-1-1,1 1 1,0 0-1,0 0 1,-1-1-1,1 1 1,0 0 0,0 0-1,0 0 1,0 0-1,0 0 1,0 0-1,1 0 1,-1 0-1,0 0 1,0 1-1,1-1 1,-1 0 0,0 1-1,1-1 1,-1 1-1,1-1 1,-1 1-1,1 0 1,-1 0-1,1 0 1,-1-1-1,0 2 1,1-1 0,-1 0-1,1 0 1,-1 0-1,1 1 1,-1-1-1,1 0 1,-1 1-1,2 0 1,7 3 17,0 0 0,-1 0 0,1 1-1,9 6 1,7 7 14,-1 1 0,0 2 0,-1 0 0,27 34 0,-28-30-27,0-1 0,2-1 1,46 33-1,-66-53-7,-1 0-1,0-1 1,1 1-1,0-1 1,-1 0-1,1 0 1,0-1 0,0 0-1,0 0 1,0 0-1,0 0 1,1-1-1,7 0 1,-10 0-1,0-1-1,0 0 1,0 0 0,0 0-1,0 0 1,0 0 0,0-1-1,-1 1 1,1-1 0,-1 0 0,1 0-1,-1 0 1,1 0 0,-1 0-1,0 0 1,0-1 0,0 1 0,0-1-1,0 0 1,-1 1 0,1-1-1,1-5 1,1-3 0,-1 1 0,0-1 0,0 0 0,-1 0 0,-1 0 0,0-1 0,0 1 0,-1 0-1,-2-16 1,-2-3 2,-1 0-1,-12-38 1,-4 4-2,-4 1 1,-2 1 0,-3 1 0,-42-64-1,69 120 1,-7-13 5,-2 1-1,0 0 0,-16-17 1,27 33-3,0-1 0,0 1 0,0 0 0,0 0 0,0 0 0,-1 0 0,1 0 0,0 0 0,0 1 0,-1-1 0,1 0 0,0 1 0,-1-1 0,1 1 0,-1-1 0,1 1 0,-1 0-1,1-1 1,-1 1 0,-1 0 0,2 1 1,-1-1 0,1 1-1,0 0 1,0 0-1,0 0 1,0 0-1,0 0 1,0 0-1,0 0 1,0 0-1,0 0 1,0 0-1,0 1 1,1-1 0,-1 0-1,1 1 1,-1-1-1,1 0 1,-1 1-1,1-1 1,0 1-1,0-1 1,-1 2-1,-1 14 6,0 0 0,0 1-1,2-1 1,0 0 0,5 33-1,23 87 19,-13-86-33,1 0 0,3-1 0,2-1 0,2-1 0,56 87 0,-75-129-1,-1-1-1,-1 0 0,1-1 1,1 1-1,-1-1 0,1 0 0,0 1 0,0-2 0,0 1 0,0 0 1,0-1-1,1 0 0,5 3 0,-10-6 9,1 0-1,-1 0 1,0 0-1,1 0 1,-1 0 0,1 0-1,-1 0 1,1 0-1,-1 0 1,1 0-1,-1 0 1,0 0 0,1 0-1,-1 0 1,1-1-1,-1 1 1,1 0-1,-1 0 1,0 0 0,1-1-1,-1 1 1,0 0-1,1-1 1,-1 1 0,0 0-1,1 0 1,-1-1-1,0 1 1,0-1-1,1 1 1,5-20-10,-3-27-1,-3 40 10,-1-29 2,-2 0-1,0 0 0,-11-38 1,-33-107 2,10 49-1,32 109-1,1 9 5,0 0 0,-2-29 0,6 43-6,0 0 1,0-1-1,-1 1 0,1 0 1,0-1-1,0 1 0,0 0 1,0 0-1,0-1 1,0 1-1,0 0 0,0-1 1,0 1-1,0 0 0,1 0 1,-1-1-1,0 1 1,0 0-1,0 0 0,0-1 1,0 1-1,0 0 0,1 0 1,-1-1-1,0 1 1,0 0-1,0 0 0,0 0 1,1-1-1,-1 1 1,0 0-1,0 0 0,1 0 1,-1 0-1,0 0 0,0-1 1,1 1-1,-1 0 1,0 0-1,0 0 0,1 0 1,-1 0-1,0 0 0,1 0 1,-1 0-1,0 0 1,0 0-1,1 0 0,-1 0 1,0 0-1,1 0 0,-1 0 1,0 0-1,0 1 1,1-1-1,-1 0 0,17 10 1,-15-8-1,27 22 5,-2 1-1,-1 1 0,43 55 1,-52-61-5,161 220 29,-177-238-29,11 16-2,21 24 0,-30-38 0,0-1 0,0 0-1,1 0 1,-1 0-1,1 0 1,-1-1 0,1 1-1,0-1 1,0 0-1,0 0 1,0 0 0,0 0-1,8 1 1,-11-3 1,0 0 1,0 0-1,0 0 1,0 0-1,0 0 0,0 0 1,-1 0-1,1 0 1,0 0-1,0 0 1,0-1-1,0 1 1,0 0-1,0 0 0,-1-1 1,1 1-1,0-1 1,0 1-1,-1-1 1,1 1-1,0-1 1,0 0-1,-1 1 1,1-1-1,-1 0 0,2 0 1,-1-1 0,-1 0-1,1 0 1,0 0 0,-1 0-1,1 0 1,-1 0 0,0-1-1,0 1 1,0 0 0,0 0 0,0-3-1,-2-9 2,-1 1-1,-8-27 1,9 31-3,-184-514 11,-71-13-5,251 525-1,1 2 7,1 0-1,-1 0 0,2-1 1,-1 1-1,-3-18 0,7 26-7,-1-1 0,1 1 0,0 0 0,0 0 0,0 0-1,-1 0 1,1 0 0,1-1 0,-1 1 0,0 0 0,0 0 0,0 0 0,1 0-1,-1 0 1,0 0 0,1 0 0,-1 0 0,1 0 0,-1 0 0,1 0 0,0 0 0,-1 0-1,2-2 1,0 3 0,-1-1-1,1 1 0,-1-1 1,1 1-1,0 0 0,-1 0 1,1-1-1,-1 1 0,1 0 1,0 0-1,-1 1 0,1-1 1,0 0-1,-1 0 0,1 1 1,-1-1-1,1 1 0,-1 0 1,3 1-1,10 4 4,0 1 0,-1 0 1,0 2-1,0-1 0,16 16 0,55 61 45,-43-37-28,-3 3-1,-2 1 0,58 112 0,61 188-115,-122-271 34,25 56-34,35 84-60,-88-209 150,-4-10 4,0 1-1,0 0 1,0 0-1,0 0 1,0-1-1,-1 1 1,1 0-1,-1 0 1,1 0-1,-2 6 1,-13-26 14,-11-31-8,3-1-1,-22-69 1,30 79-5,-15-39 5,-147-454-29,155 449 42,3 0 0,4-2-1,4 1 1,1-134 0,9 182-3,6-79 28,-4 97-34,0 0 0,2 1 0,0-1 0,9-21-1,-13 37-7,1-1-1,0 1 0,0 0 0,0 0 0,0 0 0,0 0 0,0 0 0,0 0 1,1 0-1,-1 1 0,1-1 0,0 0 0,-1 1 0,1-1 0,0 1 1,0-1-1,0 1 0,0 0 0,0 0 0,0 0 0,0 0 0,0 0 0,0 1 1,1-1-1,-1 0 0,0 1 0,0 0 0,1 0 0,-1-1 0,3 2 1,0 0 1,-1 0 0,0 0 0,0 0 0,0 1 0,0 0 0,0 0 0,0 0 0,0 0 0,-1 1 0,1 0 0,-1-1 0,0 1 0,0 0 0,0 1 0,4 4 0,5 8 6,-2 0 0,0 1-1,0 0 1,11 32 0,20 77 2,-37-112-10,22 92 4,-4 1 0,-5 1 0,-4 1 0,-2 142-1,-20-60 5,5-161-11,-1-1 1,-1 0 0,-1 0-1,-14 34 1,17-54 0,0 0 1,-1 0 0,1 0-1,-2-1 1,-9 14-1,14-21 2,-1 1-1,1-1 1,0 1-1,-1-1 1,1 0-1,-1 0 0,1 1 1,-1-1-1,0 0 1,1-1-1,-1 1 1,0 0-1,0 0 1,0-1-1,1 1 0,-1-1 1,0 1-1,0-1 1,0 0-1,0 0 1,0 0-1,0 0 0,0 0 1,0 0-1,0-1 1,0 1-1,1-1 1,-1 1-1,0-1 1,0 0-1,0 1 0,1-1 1,-1 0-1,0 0 1,-1-2-1,-4-3 2,1 0-1,0 0 1,0-1-1,1 1 1,0-1 0,0 0-1,1-1 1,0 1-1,0-1 1,0 0-1,1 0 1,-2-9 0,-3-10-3,2-1 1,-5-39 0,8 39-14,1 0 1,2 0-1,1-1 0,5-28 0,-4 41 7,1 0-1,1-1 0,1 1 1,0 1-1,1-1 1,0 1-1,2 0 0,10-17 1,-13 25 6,1-1-1,-1 1 1,1 1 0,1-1 0,-1 1-1,1 0 1,0 1 0,1-1 0,-1 2-1,1-1 1,0 1 0,15-6 0,-12 7 1,1 0 0,0 0 0,0 1 0,0 1 0,0 0 0,0 0 0,0 1 0,19 3 0,-1 2 8,0 2 0,0 1-1,-1 1 1,0 2 0,-1 1 0,43 24-1,-7 1 5,-19-11-3,1-1 1,90 35-1,-129-58-8,0 0-1,1 0 0,-1 0 1,1-1-1,-1-1 0,15 1 0,-20-1 1,0 0-1,0-1 0,1 1 0,-1-1 1,0 1-1,0-1 0,0 0 0,0 0 1,0 0-1,1 0 0,-2 0 0,1 0 0,0-1 1,0 1-1,0 0 0,-1-1 0,1 0 1,0 1-1,-1-1 0,0 0 0,1 0 1,-1 0-1,0 0 0,0 0 0,2-4 0,-1-5 4,0-1-1,0 1 0,-1-1 0,0 1 0,-1-1 0,-1 0 0,0 1 0,0-1 0,-5-19 0,3 17-2,-3-16-1,-2 1 0,-1-1 0,-2 1 0,0 1 0,-2 0 0,-17-27 0,-111-154-27,92 141 24,25 33 4,4 5 9,-1 1 0,-2 0 0,-50-48 0,72 76-4,0-1 0,-1 1-1,1 0 1,-1 0 0,1 1 0,-1-1 0,1 0-1,-1 0 1,1 1 0,-1-1 0,0 1 0,-2-1-1,3 1-1,1 0 0,-1 0-1,0 0 1,0 1 0,1-1 0,-1 0-1,1 0 1,-1 1 0,0-1-1,1 0 1,-1 1 0,1-1-1,-1 0 1,0 1 0,1-1-1,-1 1 1,1-1 0,0 1 0,-1-1-1,1 1 1,-1 0 0,1-1-1,0 1 1,-1-1 0,1 1-1,0 0 1,0-1 0,0 1-1,-1 0 1,1-1 0,0 2 0,-2 10 25,1 0 0,0 0 0,0 0 0,2 0 0,-1 0 0,4 17 0,19 75 54,-19-87-73,26 92 0,4-1 1,4-2 0,68 130-1,-82-191-41,1-2-1,3 0 0,1-1 0,40 41 1,-67-80 24,0-1 0,1 1 0,0-1 0,0 0 0,0 0 0,0 0 0,4 2 0,-6-4 4,0 1 0,0-1 0,1 1 1,-1-1-1,0 0 0,0 0 0,1 1 0,-1-1 0,0 0 0,0 0 0,1 0 1,-1-1-1,0 1 0,0 0 0,3-1 0,-2 0 1,0-1 1,0 0-1,1 1 0,-2-1 0,1 0 1,0 0-1,0 0 0,0 0 0,-1 0 1,1-1-1,-1 1 0,0 0 0,0-1 1,0 1-1,0-1 0,0 1 0,0-1 1,0-4-1,4-18 2,0 0-1,-2 0 1,-1 0 0,-1-1 0,-3-32 0,-4 2-2,-15-72 1,0 48-21,-42-105 0,-4-12 26,65 191 5,0 0 1,1 0-1,0 0 1,0 0-1,0 0 1,1 0 0,0-12-1,0 18-7,0-1-1,1 1 0,-1 0 1,0-1-1,0 1 1,0-1-1,0 1 0,1 0 1,-1-1-1,0 1 1,0-1-1,1 1 1,-1 0-1,0-1 0,1 1 1,-1 0-1,0 0 1,1-1-1,-1 1 0,0 0 1,1 0-1,-1-1 1,1 1-1,-1 0 1,0 0-1,1 0 0,-1 0 1,1 0-1,-1 0 1,0 0-1,1 0 0,-1 0 1,1 0-1,-1 0 1,1 0-1,2 1 1,0 0 1,0 0-1,0 0 0,0 1 1,-1-1-1,1 1 1,-1 0-1,1 0 0,2 2 1,56 52 1,85 102 0,-89-93-15,91 81-1,-139-138 10,0-1 0,1-1-1,-1 1 1,1-2 0,16 8 0,-23-12 2,0 0 0,-1 0 0,1 0 0,0 0 0,-1 0 0,1-1 0,0 1 0,0-1 0,0 0 0,0 0 0,-1 0 0,1 0 0,0 0 0,0-1 0,0 1 0,-1-1 1,1 0-1,0 0 0,-1 0 0,1 0 0,0 0 0,-1-1 0,0 1 0,1-1 0,-1 1 0,4-5 0,-3 3 0,-1-1 0,1 0 1,-1 0-1,0 0 0,-1 0 1,1 0-1,-1 0 0,1-1 0,-1 1 1,-1 0-1,1-1 0,0 1 1,-1 0-1,0-7 0,-1-9 1,-6-37 1,-11-28-7,-3 0 0,-48-120 0,-87-159-11,125 295 16,-354-813 883,379 865-67,6 17-792,0 0 0,0 0 0,0 0 0,0 0 0,0 0 0,0 0-1,0 0 1,0 0 0,0 0 0,0 0 0,0 0 0,1 0 0,-1 0 0,0 0 0,0 0 0,0 0 0,0 0 0,0 0 0,0 0 0,0 0-1,0 0 1,0 0 0,0 0 0,0 0 0,0 0 0,0 0 0,1 0 0,-1 0 0,0 0 0,0 0 0,0 0 0,0 0 0,0 0-1,0 0 1,0 0 0,0 0 0,0 0 0,0 0 0,0 0 0,0-1 0,0 1 0,0 0 0,0 0 0,0 0 0,0 0 0,0 0-1,0 0 1,0 0 0,0 0 0,0 0 0,0 0 0,0 0 0,0 0 0,0 0 0,0 0 0,0-1 0,20 26 2509,-6-6-2329,44 58 116,62 114 1,35 98-127,-97-176-152,50 91-83,250 490-4168,48 53 1997,-383-712 2263,-13-20 32,0 1 0,0 1 0,9 24 1,-52-85 292,-178-226-393,35 49-86,22 10 112,-129-236 1,230 349-4,3-2 1,6-2-1,3-1 0,6-3 1,-24-113-1,46 142 98,4-2 1,3 0-1,3 0 1,12-129-1,70-306 1582,-29 228-2176,-13 13-113,-22 95 3096,-13 163-1757,2 13-311,7 20-243,-9-14-204,69 165 499,-39-86-106,40 100 190,171 426 76,29-9-424,107 107-115,-323-613-14,101 128 1,-130-188-80,2-2 1,1-1-1,2-1 0,1-1 1,1-3-1,65 41 0,-86-60 0,1 0 0,-1-1 0,1 0-1,0-2 1,1 1 0,24 3 0,-35-7-16,-1-1 0,0 0 0,0 0 0,1 0 0,-1 0 1,0-1-1,0 1 0,0-1 0,4-1 0,-6 1-9,0 1-1,0 0 0,0-1 1,0 1-1,0-1 0,0 0 1,0 1-1,-1-1 1,1 0-1,0 1 0,-1-1 1,1 0-1,0 0 0,-1 0 1,1 1-1,-1-1 1,1 0-1,-1 0 0,1 0 1,-1-1-1,1 1-22,-1-1 0,0 1-1,0 0 1,0 0 0,0 0-1,0-1 1,-1 1 0,1 0 0,0 0-1,-1 0 1,1 0 0,0 0-1,-1 0 1,1 0 0,-1-1 0,0 1-1,-1-1 1,0-1-84,0 1-1,-1-1 1,1 1-1,-1 0 1,0 0 0,1 0-1,-1 0 1,-5-2-1,-7-3-401,0 2 0,-1 0 0,1 0-1,-1 2 1,0 0 0,-1 1-1,1 0 1,-22 1 0,-5 3 345,-1 1 1,1 2 0,0 2-1,-63 19 1,33-3 133,-124 60 1,-49 51 51,107-40 52,-146 126 0,-112 143 212,-489 618 348,85 71-492,566-723-46,33-40 544,25-45 974,38-59 407,117-156-1665,-7 10 522,-2-1-1,-63 59 0,92-95-772,-1 1-1,0-1 1,0 0 0,0 0 0,0 0 0,0 0-1,0 0 1,0-1 0,-5 2 0,8-3-65,-1 0 1,1 0 0,0 0 0,-1 0-1,1 0 1,-1 0 0,1 0-1,-1 0 1,1 0 0,-1 0 0,1 0-1,-1 0 1,1 0 0,-1-1-1,1 1 1,-1 0 0,1 0-1,0 0 1,-1-1 0,1 1 0,-1 0-1,1-1 1,0 1 0,-1 0-1,1-1 1,0 1 0,-1-1 0,1 1-1,0 0 1,0-1 0,-1 1-1,1-1 1,0 1 0,0-1-1,0 1 1,0-1 0,0 1 0,0-1-1,-1-8 88,2 0 0,-1 0 0,1 1-1,1-1 1,-1 0 0,2 1 0,4-13 0,120-281 172,132-191-206,-71 187-58,-162 263-15,163-256-2,206-278-90,-268 396 25,1332-1673-684,-485 805 748,-796 871-576,-83 87-420,47-48-3796,-89 74 123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3T03:09:10.88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9 629 704,'-4'-6'70,"0"-1"0,1 0 0,0 0-1,0 0 1,0 0 0,1 0 0,0 0 0,0-1 0,0 1-1,1-1 1,1 0 0,-1 1 0,2-12 0,2 16-63,5 7 2,8 12 10,-13-13-14,33 38 57,-1 1 0,40 62 1,46 100 58,152 330-43,-216-399-191,-5 2 0,37 158-1,-65-164-108,-19-82 20</inkml:trace>
  <inkml:trace contextRef="#ctx0" brushRef="#br0" timeOffset="632.56">161 546 0,'-6'0'25,"-7"2"49,0-2 0,-1 1 0,1-1 1,0-1-1,-21-4 0,31 4-63,0 0 0,0 0 0,0 0 0,1 0 0,-1 0 0,0-1 0,1 1-1,-1-1 1,1 0 0,-1 1 0,1-1 0,0 0 0,0-1 0,0 1 0,0 0 0,0-1 0,0 1-1,1-1 1,-1 1 0,1-1 0,-1 0 0,1 0 0,0 0 0,0 1 0,1-1 0,-1 0 0,1 0-1,-1 0 1,1 0 0,0-6 0,1-2 14,0 0 1,0 0-1,1 0 0,1 1 1,0-1-1,0 1 0,1-1 0,0 1 1,1 0-1,0 1 0,12-18 0,5-3 28,2 1-1,29-29 0,-25 29-32,0 2 1,2 1-1,54-36 0,-69 52-16,1 2-1,0-1 1,1 2 0,-1 0-1,2 2 1,-1-1 0,0 2 0,1 0-1,0 2 1,26-2 0,-20 4 12,1 1 1,0 1-1,-1 2 1,0 0-1,0 2 1,0 0-1,-1 1 1,1 2-1,-2 0 1,1 2-1,-2 0 1,1 2-1,-2 0 1,35 29-1,-23-13 6,-2 1-1,-1 1 0,-1 2 1,-1 1-1,-3 1 1,0 1-1,31 67 0,-19-24-6,-4 1 0,-3 2 0,-3 1 0,-5 1 0,-2 0-1,-5 2 1,6 165 0,-20-204-16,-1 1-1,-3-1 1,-3 0 0,-1-1-1,-21 71 1,20-90-37,-1-1-1,-2 0 1,0 0-1,-2-1 1,0-1-1,-2 0 1,0-1 0,-2-1-1,-1-1 1,-31 29-1,-8-7-311,-2-1-12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CDD99-28B9-45D2-A5BD-A33940731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Ghimire</dc:creator>
  <cp:keywords/>
  <dc:description/>
  <cp:lastModifiedBy>Anish Ghimire</cp:lastModifiedBy>
  <cp:revision>2</cp:revision>
  <dcterms:created xsi:type="dcterms:W3CDTF">2022-11-23T03:10:00Z</dcterms:created>
  <dcterms:modified xsi:type="dcterms:W3CDTF">2022-11-23T03:10:00Z</dcterms:modified>
</cp:coreProperties>
</file>